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1FE20" w14:textId="705C8620" w:rsidR="00ED6843" w:rsidRDefault="00BD6E5B" w:rsidP="00BD6E5B">
      <w:pPr>
        <w:pStyle w:val="Title"/>
        <w:jc w:val="center"/>
        <w:rPr>
          <w:b/>
          <w:bCs/>
        </w:rPr>
      </w:pPr>
      <w:r>
        <w:rPr>
          <w:b/>
          <w:bCs/>
        </w:rPr>
        <w:t>Assignment 7</w:t>
      </w:r>
    </w:p>
    <w:p w14:paraId="166CAAEF" w14:textId="72EBA359" w:rsidR="00BD6E5B" w:rsidRDefault="00BD6E5B" w:rsidP="00BD6E5B">
      <w:r>
        <w:rPr>
          <w:b/>
          <w:bCs/>
        </w:rPr>
        <w:t xml:space="preserve">Name: </w:t>
      </w:r>
      <w:r>
        <w:t>Manav Kothari</w:t>
      </w:r>
    </w:p>
    <w:p w14:paraId="2752C640" w14:textId="27A193F3" w:rsidR="00BD6E5B" w:rsidRDefault="00BD6E5B" w:rsidP="00BD6E5B">
      <w:r>
        <w:rPr>
          <w:b/>
          <w:bCs/>
        </w:rPr>
        <w:t xml:space="preserve">UIN: </w:t>
      </w:r>
      <w:r>
        <w:t>133008008</w:t>
      </w:r>
    </w:p>
    <w:p w14:paraId="5E1F6A57" w14:textId="77777777" w:rsidR="00BD6E5B" w:rsidRDefault="00BD6E5B" w:rsidP="00BD6E5B"/>
    <w:p w14:paraId="7A710915" w14:textId="226DF701" w:rsidR="00BD6E5B" w:rsidRDefault="00BD6E5B" w:rsidP="00BD6E5B">
      <w:pPr>
        <w:pStyle w:val="Heading1"/>
        <w:rPr>
          <w:b/>
          <w:bCs/>
        </w:rPr>
      </w:pPr>
      <w:r>
        <w:rPr>
          <w:b/>
          <w:bCs/>
        </w:rPr>
        <w:t>Inputs</w:t>
      </w:r>
    </w:p>
    <w:p w14:paraId="031D402F" w14:textId="79ED89D9" w:rsidR="00BD6E5B" w:rsidRDefault="00BD6E5B" w:rsidP="00BD6E5B">
      <w:proofErr w:type="gramStart"/>
      <w:r w:rsidRPr="00BD6E5B">
        <w:t>LFORM  =</w:t>
      </w:r>
      <w:proofErr w:type="gramEnd"/>
      <w:r w:rsidRPr="00BD6E5B">
        <w:t>= 1 - TOTAL LAGRANGE, ELSE UPDATED LAGRANGE</w:t>
      </w:r>
    </w:p>
    <w:p w14:paraId="45690CAE" w14:textId="4E9A9BD8" w:rsidR="00BD6E5B" w:rsidRDefault="00BD6E5B" w:rsidP="00BD6E5B">
      <w:r w:rsidRPr="00BD6E5B">
        <w:t>IGRAD = 1 - PERFORM POST-PROCESSING</w:t>
      </w:r>
    </w:p>
    <w:p w14:paraId="6FDE7638" w14:textId="5BBBECD6" w:rsidR="00BD6E5B" w:rsidRPr="00BD6E5B" w:rsidRDefault="00BD6E5B" w:rsidP="00BD6E5B">
      <w:r w:rsidRPr="00BD6E5B">
        <w:t>MODEL = 1 - NO ITERATION, ELSE IT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D6E5B" w14:paraId="4766E1FC" w14:textId="77777777" w:rsidTr="00BD6E5B">
        <w:tc>
          <w:tcPr>
            <w:tcW w:w="4675" w:type="dxa"/>
          </w:tcPr>
          <w:p w14:paraId="0A1453B7" w14:textId="58D6CC01" w:rsidR="00BD6E5B" w:rsidRPr="00BD6E5B" w:rsidRDefault="00BD6E5B" w:rsidP="00BD6E5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ameters</w:t>
            </w:r>
          </w:p>
        </w:tc>
        <w:tc>
          <w:tcPr>
            <w:tcW w:w="4675" w:type="dxa"/>
          </w:tcPr>
          <w:p w14:paraId="48DC52F2" w14:textId="4B45A62A" w:rsidR="00BD6E5B" w:rsidRPr="00BD6E5B" w:rsidRDefault="00BD6E5B" w:rsidP="00BD6E5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alue(s)</w:t>
            </w:r>
          </w:p>
        </w:tc>
      </w:tr>
      <w:tr w:rsidR="00BD6E5B" w14:paraId="7988BD92" w14:textId="77777777" w:rsidTr="00F52CE6">
        <w:tc>
          <w:tcPr>
            <w:tcW w:w="9350" w:type="dxa"/>
            <w:gridSpan w:val="2"/>
          </w:tcPr>
          <w:p w14:paraId="5EA84C6C" w14:textId="18AC3D86" w:rsidR="00BD6E5B" w:rsidRDefault="00BD6E5B" w:rsidP="00BD6E5B">
            <w:pPr>
              <w:tabs>
                <w:tab w:val="left" w:pos="4056"/>
              </w:tabs>
            </w:pPr>
            <w:r>
              <w:tab/>
              <w:t>Simulation Parameters</w:t>
            </w:r>
          </w:p>
        </w:tc>
      </w:tr>
      <w:tr w:rsidR="00BD6E5B" w14:paraId="325D6AC2" w14:textId="77777777" w:rsidTr="00BD6E5B">
        <w:tc>
          <w:tcPr>
            <w:tcW w:w="4675" w:type="dxa"/>
          </w:tcPr>
          <w:p w14:paraId="50F852BE" w14:textId="5424CCE2" w:rsidR="00BD6E5B" w:rsidRDefault="00BD6E5B" w:rsidP="00BD6E5B">
            <w:r>
              <w:t>ITERMAX</w:t>
            </w:r>
          </w:p>
        </w:tc>
        <w:tc>
          <w:tcPr>
            <w:tcW w:w="4675" w:type="dxa"/>
          </w:tcPr>
          <w:p w14:paraId="618B26D4" w14:textId="59F614AB" w:rsidR="00BD6E5B" w:rsidRDefault="00BD6E5B" w:rsidP="00BD6E5B">
            <w:r>
              <w:t>25</w:t>
            </w:r>
          </w:p>
        </w:tc>
      </w:tr>
      <w:tr w:rsidR="00BD6E5B" w14:paraId="6F33AE33" w14:textId="77777777" w:rsidTr="00BD6E5B">
        <w:tc>
          <w:tcPr>
            <w:tcW w:w="4675" w:type="dxa"/>
          </w:tcPr>
          <w:p w14:paraId="44D562DA" w14:textId="6E277CD7" w:rsidR="00BD6E5B" w:rsidRDefault="00BD6E5B" w:rsidP="00BD6E5B">
            <w:r>
              <w:t>Epsilon</w:t>
            </w:r>
          </w:p>
        </w:tc>
        <w:tc>
          <w:tcPr>
            <w:tcW w:w="4675" w:type="dxa"/>
          </w:tcPr>
          <w:p w14:paraId="493E1EE2" w14:textId="73ADF414" w:rsidR="00BD6E5B" w:rsidRDefault="00BD6E5B" w:rsidP="00BD6E5B">
            <w:r>
              <w:t>0.001</w:t>
            </w:r>
          </w:p>
        </w:tc>
      </w:tr>
      <w:tr w:rsidR="00BD6E5B" w14:paraId="1AE9752E" w14:textId="77777777" w:rsidTr="00BD6E5B">
        <w:tc>
          <w:tcPr>
            <w:tcW w:w="4675" w:type="dxa"/>
          </w:tcPr>
          <w:p w14:paraId="2CAEBC29" w14:textId="7791F21B" w:rsidR="00BD6E5B" w:rsidRDefault="00BD6E5B" w:rsidP="00BD6E5B">
            <w:r>
              <w:t xml:space="preserve">GAMA </w:t>
            </w:r>
          </w:p>
        </w:tc>
        <w:tc>
          <w:tcPr>
            <w:tcW w:w="4675" w:type="dxa"/>
          </w:tcPr>
          <w:p w14:paraId="46753E72" w14:textId="7049DBA5" w:rsidR="00BD6E5B" w:rsidRDefault="00BD6E5B" w:rsidP="00BD6E5B">
            <w:r>
              <w:t>0.5</w:t>
            </w:r>
          </w:p>
        </w:tc>
      </w:tr>
      <w:tr w:rsidR="00BD6E5B" w14:paraId="6D9DFDAA" w14:textId="77777777" w:rsidTr="00BD6E5B">
        <w:tc>
          <w:tcPr>
            <w:tcW w:w="4675" w:type="dxa"/>
          </w:tcPr>
          <w:p w14:paraId="0941306B" w14:textId="2CFF962B" w:rsidR="00BD6E5B" w:rsidRDefault="00BD6E5B" w:rsidP="00BD6E5B">
            <w:r>
              <w:t>LFORM</w:t>
            </w:r>
          </w:p>
        </w:tc>
        <w:tc>
          <w:tcPr>
            <w:tcW w:w="4675" w:type="dxa"/>
          </w:tcPr>
          <w:p w14:paraId="24EB3005" w14:textId="6430ACE9" w:rsidR="00BD6E5B" w:rsidRDefault="00BD6E5B" w:rsidP="00BD6E5B">
            <w:r>
              <w:t>2</w:t>
            </w:r>
          </w:p>
        </w:tc>
      </w:tr>
      <w:tr w:rsidR="00BD6E5B" w14:paraId="379A4B2E" w14:textId="77777777" w:rsidTr="00BD6E5B">
        <w:tc>
          <w:tcPr>
            <w:tcW w:w="4675" w:type="dxa"/>
          </w:tcPr>
          <w:p w14:paraId="61195865" w14:textId="2E6AFD17" w:rsidR="00BD6E5B" w:rsidRDefault="00BD6E5B" w:rsidP="00BD6E5B">
            <w:r>
              <w:t>IGRAD</w:t>
            </w:r>
          </w:p>
        </w:tc>
        <w:tc>
          <w:tcPr>
            <w:tcW w:w="4675" w:type="dxa"/>
          </w:tcPr>
          <w:p w14:paraId="2460FB6D" w14:textId="597C18B8" w:rsidR="00BD6E5B" w:rsidRDefault="00BD6E5B" w:rsidP="00BD6E5B">
            <w:r>
              <w:t>1</w:t>
            </w:r>
          </w:p>
        </w:tc>
      </w:tr>
      <w:tr w:rsidR="00BD6E5B" w14:paraId="4CAC0FAD" w14:textId="77777777" w:rsidTr="00BD6E5B">
        <w:tc>
          <w:tcPr>
            <w:tcW w:w="4675" w:type="dxa"/>
          </w:tcPr>
          <w:p w14:paraId="35430199" w14:textId="1A8B7403" w:rsidR="00BD6E5B" w:rsidRDefault="00BD6E5B" w:rsidP="00BD6E5B">
            <w:r>
              <w:t>MODEL</w:t>
            </w:r>
          </w:p>
        </w:tc>
        <w:tc>
          <w:tcPr>
            <w:tcW w:w="4675" w:type="dxa"/>
          </w:tcPr>
          <w:p w14:paraId="66A114E9" w14:textId="06412934" w:rsidR="00BD6E5B" w:rsidRDefault="00BD6E5B" w:rsidP="00BD6E5B">
            <w:r>
              <w:t>2</w:t>
            </w:r>
          </w:p>
        </w:tc>
      </w:tr>
      <w:tr w:rsidR="00BD6E5B" w14:paraId="1B02BF11" w14:textId="77777777" w:rsidTr="001308E7">
        <w:tc>
          <w:tcPr>
            <w:tcW w:w="9350" w:type="dxa"/>
            <w:gridSpan w:val="2"/>
          </w:tcPr>
          <w:p w14:paraId="0940EE4D" w14:textId="5DFF7B5A" w:rsidR="00BD6E5B" w:rsidRDefault="00BD6E5B" w:rsidP="00BD6E5B">
            <w:pPr>
              <w:jc w:val="center"/>
            </w:pPr>
            <w:r>
              <w:t>Domain Inputs</w:t>
            </w:r>
          </w:p>
        </w:tc>
      </w:tr>
      <w:tr w:rsidR="00BD6E5B" w14:paraId="175F790A" w14:textId="77777777" w:rsidTr="00BD6E5B">
        <w:tc>
          <w:tcPr>
            <w:tcW w:w="4675" w:type="dxa"/>
          </w:tcPr>
          <w:p w14:paraId="797A4B8B" w14:textId="0D0B2860" w:rsidR="00BD6E5B" w:rsidRDefault="00BD6E5B" w:rsidP="00BD6E5B">
            <w:r>
              <w:t>X0</w:t>
            </w:r>
          </w:p>
        </w:tc>
        <w:tc>
          <w:tcPr>
            <w:tcW w:w="4675" w:type="dxa"/>
          </w:tcPr>
          <w:p w14:paraId="63B0F979" w14:textId="0018A8B2" w:rsidR="00BD6E5B" w:rsidRDefault="00BD6E5B" w:rsidP="00BD6E5B">
            <w:r>
              <w:t>0</w:t>
            </w:r>
          </w:p>
        </w:tc>
      </w:tr>
      <w:tr w:rsidR="00BD6E5B" w14:paraId="2A25F193" w14:textId="77777777" w:rsidTr="00BD6E5B">
        <w:tc>
          <w:tcPr>
            <w:tcW w:w="4675" w:type="dxa"/>
          </w:tcPr>
          <w:p w14:paraId="4E1845E3" w14:textId="6F2C6873" w:rsidR="00BD6E5B" w:rsidRDefault="00BD6E5B" w:rsidP="00BD6E5B">
            <w:r>
              <w:t>Y0</w:t>
            </w:r>
          </w:p>
        </w:tc>
        <w:tc>
          <w:tcPr>
            <w:tcW w:w="4675" w:type="dxa"/>
          </w:tcPr>
          <w:p w14:paraId="143E03D6" w14:textId="15AFECFB" w:rsidR="00BD6E5B" w:rsidRDefault="00BD6E5B" w:rsidP="00BD6E5B">
            <w:r>
              <w:t>0</w:t>
            </w:r>
          </w:p>
        </w:tc>
      </w:tr>
      <w:tr w:rsidR="00BD6E5B" w14:paraId="51369BF8" w14:textId="77777777" w:rsidTr="00BD6E5B">
        <w:tc>
          <w:tcPr>
            <w:tcW w:w="4675" w:type="dxa"/>
          </w:tcPr>
          <w:p w14:paraId="5D163940" w14:textId="5EC29749" w:rsidR="00BD6E5B" w:rsidRDefault="00BD6E5B" w:rsidP="00BD6E5B">
            <w:proofErr w:type="spellStart"/>
            <w:r>
              <w:t>x_length</w:t>
            </w:r>
            <w:proofErr w:type="spellEnd"/>
          </w:p>
        </w:tc>
        <w:tc>
          <w:tcPr>
            <w:tcW w:w="4675" w:type="dxa"/>
          </w:tcPr>
          <w:p w14:paraId="389F4569" w14:textId="6D3496DA" w:rsidR="00BD6E5B" w:rsidRDefault="00BD6E5B" w:rsidP="00BD6E5B">
            <w:r>
              <w:t>10</w:t>
            </w:r>
          </w:p>
        </w:tc>
      </w:tr>
      <w:tr w:rsidR="00BD6E5B" w14:paraId="39985BC3" w14:textId="77777777" w:rsidTr="00BD6E5B">
        <w:tc>
          <w:tcPr>
            <w:tcW w:w="4675" w:type="dxa"/>
          </w:tcPr>
          <w:p w14:paraId="63F108B2" w14:textId="350CBFF0" w:rsidR="00BD6E5B" w:rsidRDefault="00BD6E5B" w:rsidP="00BD6E5B">
            <w:proofErr w:type="spellStart"/>
            <w:r>
              <w:t>y_length</w:t>
            </w:r>
            <w:proofErr w:type="spellEnd"/>
          </w:p>
        </w:tc>
        <w:tc>
          <w:tcPr>
            <w:tcW w:w="4675" w:type="dxa"/>
          </w:tcPr>
          <w:p w14:paraId="30E76EF4" w14:textId="5BEDC357" w:rsidR="00BD6E5B" w:rsidRDefault="00BD6E5B" w:rsidP="00BD6E5B">
            <w:r>
              <w:t>1</w:t>
            </w:r>
          </w:p>
        </w:tc>
      </w:tr>
      <w:tr w:rsidR="00BD6E5B" w14:paraId="109A4FA2" w14:textId="77777777" w:rsidTr="00BD6E5B">
        <w:tc>
          <w:tcPr>
            <w:tcW w:w="4675" w:type="dxa"/>
          </w:tcPr>
          <w:p w14:paraId="5C96BADD" w14:textId="55DA2026" w:rsidR="00BD6E5B" w:rsidRDefault="00BD6E5B" w:rsidP="00BD6E5B">
            <w:r>
              <w:t>thick</w:t>
            </w:r>
          </w:p>
        </w:tc>
        <w:tc>
          <w:tcPr>
            <w:tcW w:w="4675" w:type="dxa"/>
          </w:tcPr>
          <w:p w14:paraId="1D8BA088" w14:textId="19FF04B6" w:rsidR="00BD6E5B" w:rsidRDefault="00BD6E5B" w:rsidP="00BD6E5B">
            <w:r>
              <w:t>0.1</w:t>
            </w:r>
          </w:p>
        </w:tc>
      </w:tr>
      <w:tr w:rsidR="00BD6E5B" w14:paraId="6780AEBB" w14:textId="77777777" w:rsidTr="003B584C">
        <w:tc>
          <w:tcPr>
            <w:tcW w:w="9350" w:type="dxa"/>
            <w:gridSpan w:val="2"/>
          </w:tcPr>
          <w:p w14:paraId="20C2AD57" w14:textId="3653CBF2" w:rsidR="00BD6E5B" w:rsidRPr="00BD6E5B" w:rsidRDefault="00BD6E5B" w:rsidP="00BD6E5B">
            <w:pPr>
              <w:jc w:val="center"/>
            </w:pPr>
            <w:r>
              <w:t>Mesh Inputs</w:t>
            </w:r>
          </w:p>
        </w:tc>
      </w:tr>
      <w:tr w:rsidR="00BD6E5B" w14:paraId="00504EAB" w14:textId="77777777" w:rsidTr="00BD6E5B">
        <w:tc>
          <w:tcPr>
            <w:tcW w:w="4675" w:type="dxa"/>
          </w:tcPr>
          <w:p w14:paraId="3D52A4B9" w14:textId="40B38161" w:rsidR="00BD6E5B" w:rsidRDefault="00BD6E5B" w:rsidP="00BD6E5B">
            <w:r>
              <w:t>NX</w:t>
            </w:r>
          </w:p>
        </w:tc>
        <w:tc>
          <w:tcPr>
            <w:tcW w:w="4675" w:type="dxa"/>
          </w:tcPr>
          <w:p w14:paraId="2686113E" w14:textId="4177404D" w:rsidR="00BD6E5B" w:rsidRDefault="00BD6E5B" w:rsidP="00BD6E5B">
            <w:r>
              <w:t>5</w:t>
            </w:r>
          </w:p>
        </w:tc>
      </w:tr>
      <w:tr w:rsidR="00BD6E5B" w14:paraId="069BC03E" w14:textId="77777777" w:rsidTr="00BD6E5B">
        <w:tc>
          <w:tcPr>
            <w:tcW w:w="4675" w:type="dxa"/>
          </w:tcPr>
          <w:p w14:paraId="11F20C9A" w14:textId="24ADA1D1" w:rsidR="00BD6E5B" w:rsidRDefault="00BD6E5B" w:rsidP="00BD6E5B">
            <w:r>
              <w:t>NY</w:t>
            </w:r>
          </w:p>
        </w:tc>
        <w:tc>
          <w:tcPr>
            <w:tcW w:w="4675" w:type="dxa"/>
          </w:tcPr>
          <w:p w14:paraId="0DDA3123" w14:textId="3425A266" w:rsidR="00BD6E5B" w:rsidRDefault="00BD6E5B" w:rsidP="00BD6E5B">
            <w:r>
              <w:t>1</w:t>
            </w:r>
          </w:p>
        </w:tc>
      </w:tr>
      <w:tr w:rsidR="00BD6E5B" w14:paraId="3B6CEB90" w14:textId="77777777" w:rsidTr="00BD6E5B">
        <w:tc>
          <w:tcPr>
            <w:tcW w:w="4675" w:type="dxa"/>
          </w:tcPr>
          <w:p w14:paraId="77F80631" w14:textId="59BB677E" w:rsidR="00BD6E5B" w:rsidRDefault="00BD6E5B" w:rsidP="00BD6E5B">
            <w:r>
              <w:t>NPE</w:t>
            </w:r>
          </w:p>
        </w:tc>
        <w:tc>
          <w:tcPr>
            <w:tcW w:w="4675" w:type="dxa"/>
          </w:tcPr>
          <w:p w14:paraId="0112705A" w14:textId="057E300F" w:rsidR="00BD6E5B" w:rsidRDefault="00BD6E5B" w:rsidP="00BD6E5B">
            <w:r>
              <w:t>8</w:t>
            </w:r>
          </w:p>
        </w:tc>
      </w:tr>
      <w:tr w:rsidR="00BD6E5B" w14:paraId="5591AE4E" w14:textId="77777777" w:rsidTr="00BD6E5B">
        <w:tc>
          <w:tcPr>
            <w:tcW w:w="4675" w:type="dxa"/>
          </w:tcPr>
          <w:p w14:paraId="4EC51E37" w14:textId="2A122236" w:rsidR="00BD6E5B" w:rsidRDefault="00BD6E5B" w:rsidP="00BD6E5B">
            <w:r>
              <w:t>NDF</w:t>
            </w:r>
          </w:p>
        </w:tc>
        <w:tc>
          <w:tcPr>
            <w:tcW w:w="4675" w:type="dxa"/>
          </w:tcPr>
          <w:p w14:paraId="7B250083" w14:textId="14B73176" w:rsidR="00BD6E5B" w:rsidRDefault="00BD6E5B" w:rsidP="00BD6E5B">
            <w:r>
              <w:t>2</w:t>
            </w:r>
          </w:p>
        </w:tc>
      </w:tr>
      <w:tr w:rsidR="00BD6E5B" w14:paraId="02600BCA" w14:textId="77777777" w:rsidTr="00BD6E5B">
        <w:tc>
          <w:tcPr>
            <w:tcW w:w="4675" w:type="dxa"/>
          </w:tcPr>
          <w:p w14:paraId="25B36687" w14:textId="5685F48F" w:rsidR="00BD6E5B" w:rsidRDefault="00BD6E5B" w:rsidP="00BD6E5B">
            <w:r>
              <w:t>DX</w:t>
            </w:r>
          </w:p>
        </w:tc>
        <w:tc>
          <w:tcPr>
            <w:tcW w:w="4675" w:type="dxa"/>
          </w:tcPr>
          <w:p w14:paraId="6E710F2C" w14:textId="28BCCFFF" w:rsidR="00BD6E5B" w:rsidRDefault="00BD6E5B" w:rsidP="00BD6E5B">
            <w:r w:rsidRPr="00BD6E5B">
              <w:t>(</w:t>
            </w:r>
            <w:proofErr w:type="spellStart"/>
            <w:r w:rsidRPr="00BD6E5B">
              <w:t>x_length</w:t>
            </w:r>
            <w:proofErr w:type="spellEnd"/>
            <w:r w:rsidRPr="00BD6E5B">
              <w:t>/</w:t>
            </w:r>
            <w:proofErr w:type="gramStart"/>
            <w:r w:rsidRPr="00BD6E5B">
              <w:t>NX)*</w:t>
            </w:r>
            <w:proofErr w:type="gramEnd"/>
            <w:r w:rsidRPr="00BD6E5B">
              <w:t>ones(NX,1)</w:t>
            </w:r>
          </w:p>
        </w:tc>
      </w:tr>
      <w:tr w:rsidR="00BD6E5B" w14:paraId="2C02A001" w14:textId="77777777" w:rsidTr="00BD6E5B">
        <w:tc>
          <w:tcPr>
            <w:tcW w:w="4675" w:type="dxa"/>
          </w:tcPr>
          <w:p w14:paraId="6B617B92" w14:textId="60A7ED50" w:rsidR="00BD6E5B" w:rsidRDefault="00BD6E5B" w:rsidP="00BD6E5B">
            <w:r>
              <w:t>DY</w:t>
            </w:r>
          </w:p>
        </w:tc>
        <w:tc>
          <w:tcPr>
            <w:tcW w:w="4675" w:type="dxa"/>
          </w:tcPr>
          <w:p w14:paraId="15CE7246" w14:textId="6F5C5B1B" w:rsidR="00BD6E5B" w:rsidRDefault="00BD6E5B" w:rsidP="00BD6E5B">
            <w:r w:rsidRPr="00BD6E5B">
              <w:t>(</w:t>
            </w:r>
            <w:proofErr w:type="spellStart"/>
            <w:r>
              <w:t>y</w:t>
            </w:r>
            <w:r w:rsidRPr="00BD6E5B">
              <w:t>_length</w:t>
            </w:r>
            <w:proofErr w:type="spellEnd"/>
            <w:r w:rsidRPr="00BD6E5B">
              <w:t>/</w:t>
            </w:r>
            <w:proofErr w:type="gramStart"/>
            <w:r w:rsidRPr="00BD6E5B">
              <w:t>NX)*</w:t>
            </w:r>
            <w:proofErr w:type="gramEnd"/>
            <w:r w:rsidRPr="00BD6E5B">
              <w:t>ones(N</w:t>
            </w:r>
            <w:r>
              <w:t>Y</w:t>
            </w:r>
            <w:r w:rsidRPr="00BD6E5B">
              <w:t>,1)</w:t>
            </w:r>
          </w:p>
        </w:tc>
      </w:tr>
      <w:tr w:rsidR="00BD6E5B" w14:paraId="587B9453" w14:textId="77777777" w:rsidTr="00BD6E5B">
        <w:tc>
          <w:tcPr>
            <w:tcW w:w="4675" w:type="dxa"/>
          </w:tcPr>
          <w:p w14:paraId="56E1E012" w14:textId="6AD240EF" w:rsidR="00BD6E5B" w:rsidRDefault="00BD6E5B" w:rsidP="00BD6E5B">
            <w:r>
              <w:t>NGPF</w:t>
            </w:r>
          </w:p>
        </w:tc>
        <w:tc>
          <w:tcPr>
            <w:tcW w:w="4675" w:type="dxa"/>
          </w:tcPr>
          <w:p w14:paraId="325DEDE1" w14:textId="1F11F0CF" w:rsidR="00BD6E5B" w:rsidRPr="00BD6E5B" w:rsidRDefault="00BD6E5B" w:rsidP="00BD6E5B">
            <w:r>
              <w:t>3</w:t>
            </w:r>
          </w:p>
        </w:tc>
      </w:tr>
      <w:tr w:rsidR="00BD6E5B" w14:paraId="2A355216" w14:textId="77777777" w:rsidTr="00C5522E">
        <w:tc>
          <w:tcPr>
            <w:tcW w:w="9350" w:type="dxa"/>
            <w:gridSpan w:val="2"/>
          </w:tcPr>
          <w:p w14:paraId="707095F2" w14:textId="3125C6CB" w:rsidR="00BD6E5B" w:rsidRDefault="00BD6E5B" w:rsidP="00BD6E5B">
            <w:pPr>
              <w:jc w:val="center"/>
            </w:pPr>
            <w:r>
              <w:t>Material Properties</w:t>
            </w:r>
          </w:p>
        </w:tc>
      </w:tr>
      <w:tr w:rsidR="00BD6E5B" w14:paraId="309B25EA" w14:textId="77777777" w:rsidTr="00BD6E5B">
        <w:tc>
          <w:tcPr>
            <w:tcW w:w="4675" w:type="dxa"/>
          </w:tcPr>
          <w:p w14:paraId="48807B93" w14:textId="1148208E" w:rsidR="00BD6E5B" w:rsidRDefault="00BD6E5B" w:rsidP="00BD6E5B">
            <w:r>
              <w:t>E</w:t>
            </w:r>
          </w:p>
        </w:tc>
        <w:tc>
          <w:tcPr>
            <w:tcW w:w="4675" w:type="dxa"/>
          </w:tcPr>
          <w:p w14:paraId="04118EAD" w14:textId="33937CA3" w:rsidR="00BD6E5B" w:rsidRDefault="00BD6E5B" w:rsidP="00BD6E5B">
            <w:r>
              <w:t>1.2E7</w:t>
            </w:r>
          </w:p>
        </w:tc>
      </w:tr>
      <w:tr w:rsidR="00BD6E5B" w14:paraId="66D9B40C" w14:textId="77777777" w:rsidTr="00BD6E5B">
        <w:tc>
          <w:tcPr>
            <w:tcW w:w="4675" w:type="dxa"/>
          </w:tcPr>
          <w:p w14:paraId="28663D69" w14:textId="6CB1DF7F" w:rsidR="00BD6E5B" w:rsidRDefault="00BD6E5B" w:rsidP="00BD6E5B">
            <w:r>
              <w:t>v</w:t>
            </w:r>
          </w:p>
        </w:tc>
        <w:tc>
          <w:tcPr>
            <w:tcW w:w="4675" w:type="dxa"/>
          </w:tcPr>
          <w:p w14:paraId="754EB098" w14:textId="50B246AB" w:rsidR="00BD6E5B" w:rsidRDefault="00BD6E5B" w:rsidP="00BD6E5B">
            <w:r>
              <w:t>0.3</w:t>
            </w:r>
          </w:p>
        </w:tc>
      </w:tr>
      <w:tr w:rsidR="00BD6E5B" w14:paraId="0D0FDE9E" w14:textId="77777777" w:rsidTr="00BD6E5B">
        <w:tc>
          <w:tcPr>
            <w:tcW w:w="4675" w:type="dxa"/>
          </w:tcPr>
          <w:p w14:paraId="3FCEA809" w14:textId="7ED7F1DC" w:rsidR="00BD6E5B" w:rsidRDefault="00BD6E5B" w:rsidP="00BD6E5B">
            <w:r>
              <w:t>G</w:t>
            </w:r>
          </w:p>
        </w:tc>
        <w:tc>
          <w:tcPr>
            <w:tcW w:w="4675" w:type="dxa"/>
          </w:tcPr>
          <w:p w14:paraId="76113449" w14:textId="627D87F4" w:rsidR="00BD6E5B" w:rsidRDefault="00BD6E5B" w:rsidP="00BD6E5B">
            <w:r>
              <w:t>4.6154E6</w:t>
            </w:r>
          </w:p>
        </w:tc>
      </w:tr>
      <w:tr w:rsidR="00BD6E5B" w14:paraId="0CA51792" w14:textId="77777777" w:rsidTr="009C7921">
        <w:tc>
          <w:tcPr>
            <w:tcW w:w="9350" w:type="dxa"/>
            <w:gridSpan w:val="2"/>
          </w:tcPr>
          <w:p w14:paraId="5827DF0F" w14:textId="329E4FE1" w:rsidR="00BD6E5B" w:rsidRDefault="00BD6E5B" w:rsidP="00BD6E5B">
            <w:pPr>
              <w:jc w:val="center"/>
            </w:pPr>
            <w:r>
              <w:t>Loading condition</w:t>
            </w:r>
          </w:p>
        </w:tc>
      </w:tr>
      <w:tr w:rsidR="00BD6E5B" w14:paraId="061F0669" w14:textId="77777777" w:rsidTr="00BD6E5B">
        <w:tc>
          <w:tcPr>
            <w:tcW w:w="4675" w:type="dxa"/>
          </w:tcPr>
          <w:p w14:paraId="0CB6DC46" w14:textId="5C8402D0" w:rsidR="00BD6E5B" w:rsidRDefault="00BD6E5B" w:rsidP="00BD6E5B">
            <w:r>
              <w:t>NLS</w:t>
            </w:r>
          </w:p>
        </w:tc>
        <w:tc>
          <w:tcPr>
            <w:tcW w:w="4675" w:type="dxa"/>
          </w:tcPr>
          <w:p w14:paraId="5E2D2CDD" w14:textId="18339460" w:rsidR="00BD6E5B" w:rsidRDefault="00BD6E5B" w:rsidP="00BD6E5B">
            <w:r>
              <w:t>32</w:t>
            </w:r>
          </w:p>
        </w:tc>
      </w:tr>
      <w:tr w:rsidR="00BD6E5B" w14:paraId="447E09BD" w14:textId="77777777" w:rsidTr="00BD6E5B">
        <w:tc>
          <w:tcPr>
            <w:tcW w:w="4675" w:type="dxa"/>
          </w:tcPr>
          <w:p w14:paraId="716FAE46" w14:textId="430C46CC" w:rsidR="00BD6E5B" w:rsidRDefault="00BD6E5B" w:rsidP="00BD6E5B">
            <w:r>
              <w:t>DPX</w:t>
            </w:r>
          </w:p>
        </w:tc>
        <w:tc>
          <w:tcPr>
            <w:tcW w:w="4675" w:type="dxa"/>
          </w:tcPr>
          <w:p w14:paraId="647DADB6" w14:textId="37D5F382" w:rsidR="00BD6E5B" w:rsidRDefault="00BD6E5B" w:rsidP="00BD6E5B">
            <w:proofErr w:type="gramStart"/>
            <w:r>
              <w:t>Zeros(</w:t>
            </w:r>
            <w:proofErr w:type="gramEnd"/>
            <w:r>
              <w:t>NLS,1)</w:t>
            </w:r>
          </w:p>
        </w:tc>
      </w:tr>
      <w:tr w:rsidR="00BD6E5B" w14:paraId="0CCA6AF0" w14:textId="77777777" w:rsidTr="00BD6E5B">
        <w:tc>
          <w:tcPr>
            <w:tcW w:w="4675" w:type="dxa"/>
          </w:tcPr>
          <w:p w14:paraId="12C63131" w14:textId="1BDA406C" w:rsidR="00BD6E5B" w:rsidRDefault="00BD6E5B" w:rsidP="00BD6E5B">
            <w:r>
              <w:t>DPY</w:t>
            </w:r>
          </w:p>
        </w:tc>
        <w:tc>
          <w:tcPr>
            <w:tcW w:w="4675" w:type="dxa"/>
          </w:tcPr>
          <w:p w14:paraId="5859EC48" w14:textId="6FD5B190" w:rsidR="00BD6E5B" w:rsidRDefault="00BD6E5B" w:rsidP="00BD6E5B">
            <w:proofErr w:type="gramStart"/>
            <w:r>
              <w:t>Zeros(</w:t>
            </w:r>
            <w:proofErr w:type="gramEnd"/>
            <w:r>
              <w:t>NLS,1)</w:t>
            </w:r>
          </w:p>
        </w:tc>
      </w:tr>
      <w:tr w:rsidR="00BD6E5B" w14:paraId="0FAA229B" w14:textId="77777777" w:rsidTr="00BD6E5B">
        <w:tc>
          <w:tcPr>
            <w:tcW w:w="4675" w:type="dxa"/>
          </w:tcPr>
          <w:p w14:paraId="1F182FAE" w14:textId="0CFE3AC0" w:rsidR="00BD6E5B" w:rsidRDefault="00BD6E5B" w:rsidP="00BD6E5B">
            <w:r>
              <w:t>F</w:t>
            </w:r>
          </w:p>
        </w:tc>
        <w:tc>
          <w:tcPr>
            <w:tcW w:w="4675" w:type="dxa"/>
          </w:tcPr>
          <w:p w14:paraId="7DE9DC02" w14:textId="3F988C5E" w:rsidR="00BD6E5B" w:rsidRDefault="00BD6E5B" w:rsidP="00BD6E5B">
            <w:r>
              <w:t>[0 0]</w:t>
            </w:r>
          </w:p>
        </w:tc>
      </w:tr>
      <w:tr w:rsidR="00BD6E5B" w14:paraId="3886E815" w14:textId="77777777" w:rsidTr="00E07E3F">
        <w:tc>
          <w:tcPr>
            <w:tcW w:w="9350" w:type="dxa"/>
            <w:gridSpan w:val="2"/>
          </w:tcPr>
          <w:p w14:paraId="4EE4BF2C" w14:textId="386E731E" w:rsidR="00BD6E5B" w:rsidRDefault="00BD6E5B" w:rsidP="00BD6E5B">
            <w:pPr>
              <w:jc w:val="center"/>
            </w:pPr>
            <w:r>
              <w:t>Essential Boundary Conditions</w:t>
            </w:r>
          </w:p>
        </w:tc>
      </w:tr>
      <w:tr w:rsidR="00BD6E5B" w14:paraId="1F8D1B4D" w14:textId="77777777" w:rsidTr="00BD6E5B">
        <w:tc>
          <w:tcPr>
            <w:tcW w:w="4675" w:type="dxa"/>
          </w:tcPr>
          <w:p w14:paraId="6499BFD5" w14:textId="261C0628" w:rsidR="00BD6E5B" w:rsidRDefault="00BD6E5B" w:rsidP="00BD6E5B">
            <w:r>
              <w:lastRenderedPageBreak/>
              <w:t>NSPV</w:t>
            </w:r>
          </w:p>
        </w:tc>
        <w:tc>
          <w:tcPr>
            <w:tcW w:w="4675" w:type="dxa"/>
          </w:tcPr>
          <w:p w14:paraId="796129CA" w14:textId="1C24E122" w:rsidR="00BD6E5B" w:rsidRDefault="00BD6E5B" w:rsidP="00BD6E5B">
            <w:r>
              <w:t>6</w:t>
            </w:r>
          </w:p>
        </w:tc>
      </w:tr>
      <w:tr w:rsidR="00BD6E5B" w14:paraId="1B6A1054" w14:textId="77777777" w:rsidTr="00BD6E5B">
        <w:tc>
          <w:tcPr>
            <w:tcW w:w="4675" w:type="dxa"/>
          </w:tcPr>
          <w:p w14:paraId="2C4CC10F" w14:textId="053C9CDF" w:rsidR="00BD6E5B" w:rsidRDefault="00BD6E5B" w:rsidP="00BD6E5B">
            <w:r>
              <w:t>ISPV</w:t>
            </w:r>
          </w:p>
        </w:tc>
        <w:tc>
          <w:tcPr>
            <w:tcW w:w="4675" w:type="dxa"/>
          </w:tcPr>
          <w:p w14:paraId="17971E17" w14:textId="43024D6B" w:rsidR="00BD6E5B" w:rsidRDefault="00BD6E5B" w:rsidP="00BD6E5B">
            <w:r w:rsidRPr="00BD6E5B">
              <w:t>[1,2; 1,1; 12,2; 12 ,1; 18,2; 18,1]</w:t>
            </w:r>
          </w:p>
        </w:tc>
      </w:tr>
      <w:tr w:rsidR="00BD6E5B" w14:paraId="370FD88B" w14:textId="77777777" w:rsidTr="00BD6E5B">
        <w:tc>
          <w:tcPr>
            <w:tcW w:w="4675" w:type="dxa"/>
          </w:tcPr>
          <w:p w14:paraId="42CE5708" w14:textId="508ED825" w:rsidR="00BD6E5B" w:rsidRDefault="00BD6E5B" w:rsidP="00BD6E5B">
            <w:r>
              <w:t>VSPV</w:t>
            </w:r>
          </w:p>
        </w:tc>
        <w:tc>
          <w:tcPr>
            <w:tcW w:w="4675" w:type="dxa"/>
          </w:tcPr>
          <w:p w14:paraId="00ED9F95" w14:textId="26F82AF6" w:rsidR="00BD6E5B" w:rsidRPr="00BD6E5B" w:rsidRDefault="00BD6E5B" w:rsidP="00BD6E5B">
            <w:r>
              <w:t>[0 0 0 0 0 0]</w:t>
            </w:r>
          </w:p>
        </w:tc>
      </w:tr>
      <w:tr w:rsidR="00BD6E5B" w14:paraId="5DFC763A" w14:textId="77777777" w:rsidTr="00204C71">
        <w:tc>
          <w:tcPr>
            <w:tcW w:w="9350" w:type="dxa"/>
            <w:gridSpan w:val="2"/>
          </w:tcPr>
          <w:p w14:paraId="36A473D5" w14:textId="1768E73F" w:rsidR="00BD6E5B" w:rsidRDefault="00BD6E5B" w:rsidP="00BD6E5B">
            <w:pPr>
              <w:jc w:val="center"/>
            </w:pPr>
            <w:r>
              <w:t>Natural Boundary Conditions</w:t>
            </w:r>
          </w:p>
        </w:tc>
      </w:tr>
      <w:tr w:rsidR="00BD6E5B" w14:paraId="58A4C433" w14:textId="77777777" w:rsidTr="00BD6E5B">
        <w:tc>
          <w:tcPr>
            <w:tcW w:w="4675" w:type="dxa"/>
          </w:tcPr>
          <w:p w14:paraId="6CAE903C" w14:textId="0741C582" w:rsidR="00BD6E5B" w:rsidRDefault="00BD6E5B" w:rsidP="00BD6E5B">
            <w:r>
              <w:t>NSSV</w:t>
            </w:r>
          </w:p>
        </w:tc>
        <w:tc>
          <w:tcPr>
            <w:tcW w:w="4675" w:type="dxa"/>
          </w:tcPr>
          <w:p w14:paraId="7FE03D83" w14:textId="793FB3DF" w:rsidR="00BD6E5B" w:rsidRDefault="00BD6E5B" w:rsidP="00BD6E5B">
            <w:r>
              <w:t>20</w:t>
            </w:r>
          </w:p>
        </w:tc>
      </w:tr>
      <w:tr w:rsidR="00BD6E5B" w14:paraId="774F7E68" w14:textId="77777777" w:rsidTr="00BD6E5B">
        <w:tc>
          <w:tcPr>
            <w:tcW w:w="4675" w:type="dxa"/>
          </w:tcPr>
          <w:p w14:paraId="452FA19D" w14:textId="1784BFE4" w:rsidR="00BD6E5B" w:rsidRDefault="00BD6E5B" w:rsidP="00BD6E5B">
            <w:r>
              <w:t>ISSV</w:t>
            </w:r>
          </w:p>
        </w:tc>
        <w:tc>
          <w:tcPr>
            <w:tcW w:w="4675" w:type="dxa"/>
          </w:tcPr>
          <w:p w14:paraId="4F57D33C" w14:textId="17B0F62A" w:rsidR="00BD6E5B" w:rsidRDefault="00BD6E5B" w:rsidP="00BD6E5B">
            <w:r>
              <w:t>[</w:t>
            </w:r>
            <w:r w:rsidRPr="00BD6E5B">
              <w:t>19 2; 20 2; 21 2; 22 2; 23 2; 24 2; 25 2; 26 2; 27 2; 28 2; 2 2; 3 2; 4 2; 5 2; 6 2; 7 2; 8 2; 9 2; 10 2; 11 2]</w:t>
            </w:r>
          </w:p>
        </w:tc>
      </w:tr>
      <w:tr w:rsidR="00BD6E5B" w14:paraId="604B1A4C" w14:textId="77777777" w:rsidTr="00BD6E5B">
        <w:tc>
          <w:tcPr>
            <w:tcW w:w="4675" w:type="dxa"/>
          </w:tcPr>
          <w:p w14:paraId="15987FD4" w14:textId="60E6E7C2" w:rsidR="00BD6E5B" w:rsidRDefault="00BD6E5B" w:rsidP="00BD6E5B">
            <w:r>
              <w:t>VSSV</w:t>
            </w:r>
          </w:p>
        </w:tc>
        <w:tc>
          <w:tcPr>
            <w:tcW w:w="4675" w:type="dxa"/>
          </w:tcPr>
          <w:p w14:paraId="166CA037" w14:textId="3004D6F0" w:rsidR="00BD6E5B" w:rsidRDefault="00BD6E5B" w:rsidP="00BD6E5B">
            <w:r w:rsidRPr="00BD6E5B">
              <w:t>[0.066667 0.033333 0.066667 0.033333 0.066667 0.033333 0.066667 0.033333 0.066667 0.016667 0.066667 0.033333 0.066667 0.033333 0.066667 0.033333 0.066667 0.033333 0.066667 0.016667]</w:t>
            </w:r>
          </w:p>
        </w:tc>
      </w:tr>
    </w:tbl>
    <w:p w14:paraId="2F766A24" w14:textId="77777777" w:rsidR="00BD6E5B" w:rsidRDefault="00BD6E5B" w:rsidP="00BD6E5B"/>
    <w:p w14:paraId="39B2F984" w14:textId="0CCCBA1D" w:rsidR="00BD6E5B" w:rsidRDefault="00410E05" w:rsidP="00BD6E5B">
      <w:pPr>
        <w:pStyle w:val="Heading1"/>
        <w:rPr>
          <w:b/>
          <w:bCs/>
        </w:rPr>
      </w:pPr>
      <w:r>
        <w:rPr>
          <w:b/>
          <w:bCs/>
        </w:rPr>
        <w:t xml:space="preserve">Tabular </w:t>
      </w:r>
      <w:r w:rsidR="00BD6E5B">
        <w:rPr>
          <w:b/>
          <w:bCs/>
        </w:rPr>
        <w:t>Results</w:t>
      </w:r>
    </w:p>
    <w:p w14:paraId="5F74F2CE" w14:textId="77777777" w:rsidR="00BD6E5B" w:rsidRDefault="00BD6E5B" w:rsidP="00BD6E5B"/>
    <w:p w14:paraId="52D6CA59" w14:textId="387EA0DF" w:rsidR="00BD6E5B" w:rsidRDefault="00BD6E5B" w:rsidP="00BD6E5B">
      <w:pPr>
        <w:jc w:val="center"/>
      </w:pPr>
      <w:r w:rsidRPr="00BD6E5B">
        <w:rPr>
          <w:noProof/>
        </w:rPr>
        <w:drawing>
          <wp:inline distT="0" distB="0" distL="0" distR="0" wp14:anchorId="6CEE5A0F" wp14:editId="13DC0953">
            <wp:extent cx="5943600" cy="476377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39A07" w14:textId="67835289" w:rsidR="00BD6E5B" w:rsidRDefault="00BD6E5B" w:rsidP="00BD6E5B">
      <w:pPr>
        <w:jc w:val="center"/>
      </w:pPr>
      <w:r w:rsidRPr="00BD6E5B">
        <w:rPr>
          <w:noProof/>
        </w:rPr>
        <w:lastRenderedPageBreak/>
        <w:drawing>
          <wp:inline distT="0" distB="0" distL="0" distR="0" wp14:anchorId="34023CD8" wp14:editId="54E4F399">
            <wp:extent cx="5928874" cy="2217612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28874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E0449" w14:textId="51FD1068" w:rsidR="00BD6E5B" w:rsidRDefault="00BD6E5B" w:rsidP="00BD6E5B">
      <w:pPr>
        <w:jc w:val="center"/>
        <w:rPr>
          <w:i/>
          <w:iCs/>
        </w:rPr>
      </w:pPr>
      <w:r>
        <w:rPr>
          <w:i/>
          <w:iCs/>
        </w:rPr>
        <w:t>Table 1: Total Displacement of node 17 (5Q8)</w:t>
      </w:r>
    </w:p>
    <w:p w14:paraId="52A81A98" w14:textId="10E1F8C1" w:rsidR="00BD6E5B" w:rsidRDefault="00410E05" w:rsidP="00BD6E5B">
      <w:pPr>
        <w:jc w:val="center"/>
        <w:rPr>
          <w:i/>
          <w:iCs/>
        </w:rPr>
      </w:pPr>
      <w:r w:rsidRPr="00410E05">
        <w:rPr>
          <w:i/>
          <w:iCs/>
          <w:noProof/>
        </w:rPr>
        <w:drawing>
          <wp:inline distT="0" distB="0" distL="0" distR="0" wp14:anchorId="4810C779" wp14:editId="46C1521C">
            <wp:extent cx="5486875" cy="4762913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875" cy="476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63489" w14:textId="77218E75" w:rsidR="00410E05" w:rsidRDefault="00410E05" w:rsidP="00BD6E5B">
      <w:pPr>
        <w:jc w:val="center"/>
        <w:rPr>
          <w:i/>
          <w:iCs/>
        </w:rPr>
      </w:pPr>
      <w:r w:rsidRPr="00410E05">
        <w:rPr>
          <w:i/>
          <w:iCs/>
          <w:noProof/>
        </w:rPr>
        <w:lastRenderedPageBreak/>
        <w:drawing>
          <wp:inline distT="0" distB="0" distL="0" distR="0" wp14:anchorId="5D632094" wp14:editId="3EE5B431">
            <wp:extent cx="5486875" cy="2194750"/>
            <wp:effectExtent l="0" t="0" r="0" b="0"/>
            <wp:docPr id="4" name="Picture 4" descr="A picture containing text, crossword puzzle, cabinet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rossword puzzle, cabinet, g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875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D1235" w14:textId="55B8A898" w:rsidR="00410E05" w:rsidRDefault="00410E05" w:rsidP="00BD6E5B">
      <w:pPr>
        <w:jc w:val="center"/>
        <w:rPr>
          <w:i/>
          <w:iCs/>
        </w:rPr>
      </w:pPr>
      <w:r>
        <w:rPr>
          <w:i/>
          <w:iCs/>
        </w:rPr>
        <w:t>Table 2: Stresses (*10^-5) evaluated at left-most gauss point nearest the top of element 1 (5Q8)</w:t>
      </w:r>
    </w:p>
    <w:p w14:paraId="3A801AE8" w14:textId="32BBEA26" w:rsidR="00410E05" w:rsidRDefault="00410E05" w:rsidP="00BD6E5B">
      <w:pPr>
        <w:jc w:val="center"/>
        <w:rPr>
          <w:i/>
          <w:iCs/>
        </w:rPr>
      </w:pPr>
      <w:r w:rsidRPr="00410E05">
        <w:rPr>
          <w:i/>
          <w:iCs/>
          <w:noProof/>
        </w:rPr>
        <w:drawing>
          <wp:inline distT="0" distB="0" distL="0" distR="0" wp14:anchorId="6E128792" wp14:editId="57E7EF16">
            <wp:extent cx="5502117" cy="4938188"/>
            <wp:effectExtent l="0" t="0" r="381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493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F6744" w14:textId="1761CD48" w:rsidR="00410E05" w:rsidRDefault="00410E05" w:rsidP="00BD6E5B">
      <w:pPr>
        <w:jc w:val="center"/>
        <w:rPr>
          <w:i/>
          <w:iCs/>
        </w:rPr>
      </w:pPr>
      <w:r w:rsidRPr="00410E05">
        <w:rPr>
          <w:i/>
          <w:iCs/>
          <w:noProof/>
        </w:rPr>
        <w:lastRenderedPageBreak/>
        <w:drawing>
          <wp:inline distT="0" distB="0" distL="0" distR="0" wp14:anchorId="1E0D0A0A" wp14:editId="7546F506">
            <wp:extent cx="5486875" cy="3292125"/>
            <wp:effectExtent l="0" t="0" r="0" b="381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875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7C148" w14:textId="754D71E3" w:rsidR="00410E05" w:rsidRDefault="00410E05" w:rsidP="00BD6E5B">
      <w:pPr>
        <w:jc w:val="center"/>
        <w:rPr>
          <w:i/>
          <w:iCs/>
        </w:rPr>
      </w:pPr>
      <w:r>
        <w:rPr>
          <w:i/>
          <w:iCs/>
        </w:rPr>
        <w:t>Table 3: Total displacement of node 22 and stresses (*10^-5) (5Q9)</w:t>
      </w:r>
    </w:p>
    <w:p w14:paraId="095E7245" w14:textId="77777777" w:rsidR="00410E05" w:rsidRDefault="00410E05" w:rsidP="00BD6E5B">
      <w:pPr>
        <w:jc w:val="center"/>
        <w:rPr>
          <w:i/>
          <w:iCs/>
        </w:rPr>
      </w:pPr>
    </w:p>
    <w:p w14:paraId="02EE976B" w14:textId="753132C2" w:rsidR="00410E05" w:rsidRDefault="00410E05" w:rsidP="00410E05">
      <w:pPr>
        <w:pStyle w:val="Heading1"/>
        <w:rPr>
          <w:b/>
          <w:bCs/>
        </w:rPr>
      </w:pPr>
      <w:r>
        <w:rPr>
          <w:b/>
          <w:bCs/>
        </w:rPr>
        <w:t>Plots</w:t>
      </w:r>
    </w:p>
    <w:p w14:paraId="588974DB" w14:textId="1D537E78" w:rsidR="00410E05" w:rsidRDefault="00410E05" w:rsidP="00410E05">
      <w:pPr>
        <w:jc w:val="center"/>
      </w:pPr>
      <w:r w:rsidRPr="00410E05">
        <w:rPr>
          <w:noProof/>
        </w:rPr>
        <w:drawing>
          <wp:inline distT="0" distB="0" distL="0" distR="0" wp14:anchorId="27278841" wp14:editId="73BC7EDA">
            <wp:extent cx="5943600" cy="3910330"/>
            <wp:effectExtent l="0" t="0" r="0" b="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3EB2" w14:textId="43D9624E" w:rsidR="00410E05" w:rsidRDefault="00410E05" w:rsidP="00410E05">
      <w:pPr>
        <w:jc w:val="center"/>
        <w:rPr>
          <w:i/>
          <w:iCs/>
        </w:rPr>
      </w:pPr>
      <w:r>
        <w:rPr>
          <w:i/>
          <w:iCs/>
        </w:rPr>
        <w:lastRenderedPageBreak/>
        <w:t>Figure 1: Node 17 displacements (-</w:t>
      </w:r>
      <w:proofErr w:type="gramStart"/>
      <w:r>
        <w:rPr>
          <w:i/>
          <w:iCs/>
        </w:rPr>
        <w:t>u,-</w:t>
      </w:r>
      <w:proofErr w:type="gramEnd"/>
      <w:r>
        <w:rPr>
          <w:i/>
          <w:iCs/>
        </w:rPr>
        <w:t>v) vs load f0 = q0*h</w:t>
      </w:r>
    </w:p>
    <w:p w14:paraId="76203F6F" w14:textId="544E3010" w:rsidR="00410E05" w:rsidRDefault="00410E05" w:rsidP="00410E05">
      <w:pPr>
        <w:jc w:val="center"/>
        <w:rPr>
          <w:i/>
          <w:iCs/>
        </w:rPr>
      </w:pPr>
      <w:r w:rsidRPr="00410E05">
        <w:rPr>
          <w:i/>
          <w:iCs/>
          <w:noProof/>
        </w:rPr>
        <w:drawing>
          <wp:inline distT="0" distB="0" distL="0" distR="0" wp14:anchorId="5696A5E9" wp14:editId="04BB68F1">
            <wp:extent cx="5943600" cy="3098800"/>
            <wp:effectExtent l="0" t="0" r="0" b="635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79BAD" w14:textId="55D99CE0" w:rsidR="00410E05" w:rsidRDefault="00410E05" w:rsidP="00410E05">
      <w:pPr>
        <w:jc w:val="center"/>
        <w:rPr>
          <w:i/>
          <w:iCs/>
        </w:rPr>
      </w:pPr>
      <w:r>
        <w:rPr>
          <w:i/>
          <w:iCs/>
        </w:rPr>
        <w:t>Figure 2: Stresses vs load f0 = q0*h</w:t>
      </w:r>
    </w:p>
    <w:p w14:paraId="53EC7E5E" w14:textId="77777777" w:rsidR="00410E05" w:rsidRPr="00410E05" w:rsidRDefault="00410E05" w:rsidP="00410E05"/>
    <w:sectPr w:rsidR="00410E05" w:rsidRPr="00410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zNDA0NbYwMDAwNbBU0lEKTi0uzszPAykwqgUA4q7ypiwAAAA="/>
  </w:docVars>
  <w:rsids>
    <w:rsidRoot w:val="00BD6E5B"/>
    <w:rsid w:val="00410E05"/>
    <w:rsid w:val="00BD6E5B"/>
    <w:rsid w:val="00E6748E"/>
    <w:rsid w:val="00ED6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73EEC"/>
  <w15:chartTrackingRefBased/>
  <w15:docId w15:val="{63331DC8-3D8A-47D4-9DD3-C18F4F97B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6E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D6E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6E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D6E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D6E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4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v Kothari</dc:creator>
  <cp:keywords/>
  <dc:description/>
  <cp:lastModifiedBy>Manav Kothari</cp:lastModifiedBy>
  <cp:revision>4</cp:revision>
  <cp:lastPrinted>2023-04-23T16:46:00Z</cp:lastPrinted>
  <dcterms:created xsi:type="dcterms:W3CDTF">2023-04-23T02:22:00Z</dcterms:created>
  <dcterms:modified xsi:type="dcterms:W3CDTF">2023-04-23T16:48:00Z</dcterms:modified>
</cp:coreProperties>
</file>